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Egypt</w:t>
      </w:r>
      <w:r>
        <w:t xml:space="preserve"> </w:t>
      </w:r>
      <w:r>
        <w:t xml:space="preserve">Cairo</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idwife position at your esteemed organization in Egypt Cairo. As a dedicated and compassionate midwife with a strong background in maternal and newborn care, I am eager to contribute my expertise to support the health and well-being of women and families in this vibrant city. My passion for midwifery, combined with my commitment to culturally sensitive care, aligns perfectly with the mission of your institution. I am confident that my skills, experience, and dedication make me an ideal candidate for this role.</w:t>
      </w:r>
    </w:p>
    <w:bookmarkStart w:id="20" w:name="professional-background-and-experience"/>
    <w:p>
      <w:pPr>
        <w:pStyle w:val="Heading2"/>
      </w:pPr>
      <w:r>
        <w:t xml:space="preserve">Professional Background and Experience</w:t>
      </w:r>
    </w:p>
    <w:p>
      <w:pPr>
        <w:pStyle w:val="FirstParagraph"/>
      </w:pPr>
      <w:r>
        <w:t xml:space="preserve">With over [X years] of experience in midwifery, I have developed a deep understanding of the unique needs of pregnant women, laboring mothers, and newborns. My career has been driven by a commitment to providing holistic, evidence-based care that prioritizes the physical, emotional, and cultural well-being of every patient. Throughout my practice in [previous location or institution], I have worked in both clinical settings and community health programs, ensuring that women receive comprehensive support throughout their reproductive journey.</w:t>
      </w:r>
    </w:p>
    <w:p>
      <w:pPr>
        <w:pStyle w:val="BodyText"/>
      </w:pPr>
      <w:r>
        <w:t xml:space="preserve">My responsibilities have included conducting prenatal assessments, monitoring fetal development, providing labor and delivery support, and offering postnatal care to mothers and infants. I am proficient in managing low-risk pregnancies while collaborating with obstetricians to address high-risk cases. Additionally, I have led educational workshops on childbirth preparation, breastfeeding techniques, and infant care for expectant parents in diverse communities. These experiences have honed my ability to communicate effectively, adapt to dynamic situations, and build trust with patients.</w:t>
      </w:r>
    </w:p>
    <w:bookmarkEnd w:id="20"/>
    <w:bookmarkStart w:id="21" w:name="X3f2552da3174f6a2db25bba68eb68c43a2492b4"/>
    <w:p>
      <w:pPr>
        <w:pStyle w:val="Heading2"/>
      </w:pPr>
      <w:r>
        <w:t xml:space="preserve">Knowledge of Local Healthcare Context: Egypt Cairo</w:t>
      </w:r>
    </w:p>
    <w:p>
      <w:pPr>
        <w:pStyle w:val="FirstParagraph"/>
      </w:pPr>
      <w:r>
        <w:t xml:space="preserve">I am particularly drawn to the opportunity to work as a Midwife in Egypt Cairo due to the city’s rich cultural heritage and its evolving healthcare landscape. Cairo is a hub of innovation and tradition, where modern medical advancements coexist with deep-rooted community practices. I understand the importance of bridging these perspectives to provide care that respects local customs while adhering to international standards of midwifery.</w:t>
      </w:r>
    </w:p>
    <w:p>
      <w:pPr>
        <w:pStyle w:val="BodyText"/>
      </w:pPr>
      <w:r>
        <w:t xml:space="preserve">Having studied the healthcare challenges specific to Egypt, such as access to quality maternal care in urban and rural areas, I am motivated to contribute to initiatives that improve outcomes for mothers and newborns. Cairo’s diverse population requires midwives who are culturally competent and capable of addressing the unique needs of different communities. My experience working with multicultural groups has prepared me to navigate these complexities with empathy and professionalism.</w:t>
      </w:r>
    </w:p>
    <w:p>
      <w:pPr>
        <w:pStyle w:val="BodyText"/>
      </w:pPr>
      <w:r>
        <w:t xml:space="preserve">Furthermore, I am familiar with the Egyptian healthcare system’s structure, including public and private sector roles, and the importance of collaboration between midwives, physicians, and community health workers. I am eager to bring my knowledge of global best practices in midwifery to support your organization’s efforts in advancing maternal health in Cairo.</w:t>
      </w:r>
    </w:p>
    <w:bookmarkEnd w:id="21"/>
    <w:bookmarkStart w:id="22" w:name="X8069a5d4ed705d2de05b6ba52b16757299687f8"/>
    <w:p>
      <w:pPr>
        <w:pStyle w:val="Heading2"/>
      </w:pPr>
      <w:r>
        <w:t xml:space="preserve">Commitment to Patient Care and Community Health</w:t>
      </w:r>
    </w:p>
    <w:p>
      <w:pPr>
        <w:pStyle w:val="FirstParagraph"/>
      </w:pPr>
      <w:r>
        <w:t xml:space="preserve">At the heart of my practice is a patient-centered approach that prioritizes the dignity, autonomy, and well-being of every individual. I believe that midwifery is not just about medical care but also about fostering trust, empowerment, and emotional support. In Cairo’s fast-paced environment, where many women face challenges such as limited access to resources or societal pressures during pregnancy, I strive to be a reliable advocate for their health.</w:t>
      </w:r>
    </w:p>
    <w:p>
      <w:pPr>
        <w:pStyle w:val="BodyText"/>
      </w:pPr>
      <w:r>
        <w:t xml:space="preserve">My work has always emphasized education and preventive care. For instance, I have developed patient handbooks in multiple languages to ensure clarity and accessibility for non-English-speaking communities. I also collaborate with local NGOs to organize free health screenings and prenatal classes in underserved neighborhoods. These initiatives reflect my belief that midwives play a vital role in promoting public health and reducing disparities.</w:t>
      </w:r>
    </w:p>
    <w:p>
      <w:pPr>
        <w:pStyle w:val="BodyText"/>
      </w:pPr>
      <w:r>
        <w:t xml:space="preserve">Moreover, I am passionate about advocating for policies that support maternal health, such as ensuring safe working conditions for midwives and expanding access to reproductive services. In Cairo, where the demand for skilled healthcare providers continues to grow, I am committed to contributing my expertise to strengthen the quality of care available to women across all socioeconomic backgrounds.</w:t>
      </w:r>
    </w:p>
    <w:bookmarkEnd w:id="22"/>
    <w:bookmarkStart w:id="23" w:name="conclusion"/>
    <w:p>
      <w:pPr>
        <w:pStyle w:val="Heading2"/>
      </w:pPr>
      <w:r>
        <w:t xml:space="preserve">Conclusion</w:t>
      </w:r>
    </w:p>
    <w:p>
      <w:pPr>
        <w:pStyle w:val="FirstParagraph"/>
      </w:pPr>
      <w:r>
        <w:t xml:space="preserve">In conclusion, I am enthusiastic about the opportunity to join your team as a Midwife in Egypt Cairo. My professional experience, cultural awareness, and unwavering dedication to maternal health make me a strong candidate for this position. I am confident that my skills will complement your organization’s goals of delivering exceptional care to women and their families.</w:t>
      </w:r>
    </w:p>
    <w:p>
      <w:pPr>
        <w:pStyle w:val="BodyText"/>
      </w:pPr>
      <w:r>
        <w:t xml:space="preserve">Thank you for considering my application. I would be honored to discuss how my background and vision align with the needs of your institution. Please feel free to contact me at [your phone number] or [your email address] at your earliest convenience. I look forward to the possibility of contributing to the health and vitality of Cairo’s communities through midwifery.</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Egypt Cairo</dc:title>
  <dc:creator/>
  <dc:language>en</dc:language>
  <cp:keywords/>
  <dcterms:created xsi:type="dcterms:W3CDTF">2025-10-10T19:28:37Z</dcterms:created>
  <dcterms:modified xsi:type="dcterms:W3CDTF">2025-10-10T19:28:37Z</dcterms:modified>
</cp:coreProperties>
</file>

<file path=docProps/custom.xml><?xml version="1.0" encoding="utf-8"?>
<Properties xmlns="http://schemas.openxmlformats.org/officeDocument/2006/custom-properties" xmlns:vt="http://schemas.openxmlformats.org/officeDocument/2006/docPropsVTypes"/>
</file>